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02e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bab2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fc7f644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